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rtuguês-portuguese"/>
      <w:bookmarkEnd w:id="21"/>
      <w:r>
        <w:t xml:space="preserve">Português / Portugu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rtuguê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2f3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